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4F06464" w14:textId="77777777" w:rsidR="00E10080" w:rsidRDefault="00E10080">
      <w:pPr>
        <w:rPr>
          <w:noProof/>
        </w:rPr>
      </w:pPr>
    </w:p>
    <w:p w14:paraId="46485887" w14:textId="77777777" w:rsidR="00BA0B1E" w:rsidRDefault="00BA0B1E"/>
    <w:p w14:paraId="2BE5B158" w14:textId="77777777" w:rsidR="00BA0B1E" w:rsidRDefault="00BA0B1E"/>
    <w:p w14:paraId="6AB9F7D8" w14:textId="408D1BB4" w:rsidR="00BA0B1E" w:rsidRDefault="00BA0B1E" w:rsidP="00BA0B1E">
      <w:pPr>
        <w:jc w:val="center"/>
      </w:pPr>
      <w:r>
        <w:rPr>
          <w:noProof/>
        </w:rPr>
        <w:drawing>
          <wp:inline distT="0" distB="0" distL="0" distR="0" wp14:anchorId="006C9559" wp14:editId="10D60797">
            <wp:extent cx="5657850" cy="3744166"/>
            <wp:effectExtent l="0" t="0" r="0" b="8890"/>
            <wp:docPr id="11" name="Picture 10" descr="5 Essential Chalk Pastel Techniques for Beginners - Projects with Kid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5 Essential Chalk Pastel Techniques for Beginners - Projects with Kids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59972" cy="37455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F3147DF" w14:textId="3F6F8B86" w:rsidR="00BA0B1E" w:rsidRDefault="00BA0B1E" w:rsidP="00BA0B1E">
      <w:pPr>
        <w:jc w:val="center"/>
      </w:pPr>
      <w:r>
        <w:rPr>
          <w:noProof/>
        </w:rPr>
        <w:drawing>
          <wp:inline distT="0" distB="0" distL="0" distR="0" wp14:anchorId="35486D5F" wp14:editId="3A1E60C3">
            <wp:extent cx="5728548" cy="3790950"/>
            <wp:effectExtent l="0" t="0" r="5715" b="0"/>
            <wp:docPr id="13" name="Picture 12" descr="5 Essential Chalk Pastel Techniques for Beginners - Projects with Kid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5 Essential Chalk Pastel Techniques for Beginners - Projects with Kids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40997" cy="379918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AABC565" w14:textId="77777777" w:rsidR="00BA0B1E" w:rsidRDefault="00BA0B1E" w:rsidP="00BA0B1E">
      <w:pPr>
        <w:jc w:val="center"/>
      </w:pPr>
    </w:p>
    <w:p w14:paraId="67617351" w14:textId="77777777" w:rsidR="00BA0B1E" w:rsidRDefault="00BA0B1E" w:rsidP="00BA0B1E">
      <w:pPr>
        <w:jc w:val="center"/>
      </w:pPr>
    </w:p>
    <w:p w14:paraId="18E8B3E7" w14:textId="5B6A96B2" w:rsidR="00BA0B1E" w:rsidRDefault="00BA0B1E" w:rsidP="00BA0B1E">
      <w:pPr>
        <w:jc w:val="center"/>
      </w:pPr>
      <w:r>
        <w:rPr>
          <w:noProof/>
        </w:rPr>
        <w:lastRenderedPageBreak/>
        <w:drawing>
          <wp:anchor distT="0" distB="0" distL="114300" distR="114300" simplePos="0" relativeHeight="251658240" behindDoc="0" locked="0" layoutInCell="1" allowOverlap="1" wp14:anchorId="0BA71A17" wp14:editId="28AA0DC4">
            <wp:simplePos x="0" y="0"/>
            <wp:positionH relativeFrom="column">
              <wp:posOffset>800100</wp:posOffset>
            </wp:positionH>
            <wp:positionV relativeFrom="paragraph">
              <wp:posOffset>0</wp:posOffset>
            </wp:positionV>
            <wp:extent cx="5133975" cy="3257550"/>
            <wp:effectExtent l="0" t="0" r="9525" b="0"/>
            <wp:wrapSquare wrapText="bothSides"/>
            <wp:docPr id="14" name="Picture 13" descr="Chalk Pastel Hearts - Make and Take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 descr="Chalk Pastel Hearts - Make and Takes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33975" cy="3257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294F405" w14:textId="7BA8A918" w:rsidR="00BA0B1E" w:rsidRDefault="00BA0B1E"/>
    <w:p w14:paraId="7F4045F8" w14:textId="4223330F" w:rsidR="00BA0B1E" w:rsidRDefault="00BA0B1E"/>
    <w:p w14:paraId="43BE5DE9" w14:textId="77777777" w:rsidR="00BA0B1E" w:rsidRPr="00BA0B1E" w:rsidRDefault="00BA0B1E" w:rsidP="00BA0B1E"/>
    <w:p w14:paraId="2DE5DFEC" w14:textId="77777777" w:rsidR="00BA0B1E" w:rsidRPr="00BA0B1E" w:rsidRDefault="00BA0B1E" w:rsidP="00BA0B1E"/>
    <w:p w14:paraId="426EBC67" w14:textId="77777777" w:rsidR="00BA0B1E" w:rsidRPr="00BA0B1E" w:rsidRDefault="00BA0B1E" w:rsidP="00BA0B1E"/>
    <w:p w14:paraId="57243D4D" w14:textId="77777777" w:rsidR="00BA0B1E" w:rsidRPr="00BA0B1E" w:rsidRDefault="00BA0B1E" w:rsidP="00BA0B1E"/>
    <w:p w14:paraId="40D51DA2" w14:textId="77777777" w:rsidR="00BA0B1E" w:rsidRPr="00BA0B1E" w:rsidRDefault="00BA0B1E" w:rsidP="00BA0B1E"/>
    <w:p w14:paraId="590FD4C4" w14:textId="77777777" w:rsidR="00BA0B1E" w:rsidRPr="00BA0B1E" w:rsidRDefault="00BA0B1E" w:rsidP="00BA0B1E"/>
    <w:p w14:paraId="0B222EC0" w14:textId="77777777" w:rsidR="00BA0B1E" w:rsidRPr="00BA0B1E" w:rsidRDefault="00BA0B1E" w:rsidP="00BA0B1E"/>
    <w:p w14:paraId="3818D1ED" w14:textId="77777777" w:rsidR="00BA0B1E" w:rsidRDefault="00BA0B1E" w:rsidP="00BA0B1E"/>
    <w:p w14:paraId="312F1ED4" w14:textId="77777777" w:rsidR="000D2B0B" w:rsidRDefault="000D2B0B" w:rsidP="00BA0B1E"/>
    <w:p w14:paraId="066B0B12" w14:textId="4976602A" w:rsidR="00BA0B1E" w:rsidRPr="000D2B0B" w:rsidRDefault="00BA0B1E" w:rsidP="00BA0B1E">
      <w:pPr>
        <w:jc w:val="center"/>
        <w:rPr>
          <w:rFonts w:ascii="Times New Roman" w:hAnsi="Times New Roman" w:cs="Times New Roman"/>
          <w:color w:val="000000" w:themeColor="text1"/>
          <w:sz w:val="48"/>
          <w:szCs w:val="48"/>
          <w:shd w:val="clear" w:color="auto" w:fill="D3E3FD"/>
        </w:rPr>
      </w:pPr>
      <w:r w:rsidRPr="000D2B0B">
        <w:rPr>
          <w:rFonts w:ascii="Times New Roman" w:hAnsi="Times New Roman" w:cs="Times New Roman"/>
          <w:b/>
          <w:bCs/>
          <w:color w:val="000000" w:themeColor="text1"/>
          <w:sz w:val="48"/>
          <w:szCs w:val="48"/>
          <w:shd w:val="clear" w:color="auto" w:fill="FFFFFF"/>
        </w:rPr>
        <w:t>Positive space</w:t>
      </w:r>
      <w:r w:rsidRPr="000D2B0B">
        <w:rPr>
          <w:rFonts w:ascii="Times New Roman" w:hAnsi="Times New Roman" w:cs="Times New Roman"/>
          <w:color w:val="000000" w:themeColor="text1"/>
          <w:sz w:val="48"/>
          <w:szCs w:val="48"/>
          <w:shd w:val="clear" w:color="auto" w:fill="FFFFFF"/>
        </w:rPr>
        <w:t xml:space="preserve"> </w:t>
      </w:r>
      <w:r w:rsidRPr="000D2B0B">
        <w:rPr>
          <w:rFonts w:ascii="Times New Roman" w:hAnsi="Times New Roman" w:cs="Times New Roman"/>
          <w:color w:val="000000" w:themeColor="text1"/>
          <w:sz w:val="48"/>
          <w:szCs w:val="48"/>
          <w:shd w:val="clear" w:color="auto" w:fill="FFFFFF"/>
        </w:rPr>
        <w:t>is</w:t>
      </w:r>
      <w:r w:rsidRPr="000D2B0B">
        <w:rPr>
          <w:rFonts w:ascii="Times New Roman" w:hAnsi="Times New Roman" w:cs="Times New Roman"/>
          <w:color w:val="000000" w:themeColor="text1"/>
          <w:sz w:val="48"/>
          <w:szCs w:val="48"/>
          <w:shd w:val="clear" w:color="auto" w:fill="FFFFFF"/>
        </w:rPr>
        <w:t xml:space="preserve"> </w:t>
      </w:r>
      <w:r w:rsidRPr="000D2B0B">
        <w:rPr>
          <w:rFonts w:ascii="Times New Roman" w:hAnsi="Times New Roman" w:cs="Times New Roman"/>
          <w:color w:val="000000" w:themeColor="text1"/>
          <w:sz w:val="48"/>
          <w:szCs w:val="48"/>
          <w:shd w:val="clear" w:color="auto" w:fill="FFFFFF"/>
        </w:rPr>
        <w:t xml:space="preserve">the shape of an </w:t>
      </w:r>
      <w:r w:rsidR="000D2B0B" w:rsidRPr="000D2B0B">
        <w:rPr>
          <w:rFonts w:ascii="Times New Roman" w:hAnsi="Times New Roman" w:cs="Times New Roman"/>
          <w:color w:val="000000" w:themeColor="text1"/>
          <w:sz w:val="48"/>
          <w:szCs w:val="48"/>
          <w:shd w:val="clear" w:color="auto" w:fill="FFFFFF"/>
        </w:rPr>
        <w:t>object.</w:t>
      </w:r>
      <w:r w:rsidRPr="000D2B0B">
        <w:rPr>
          <w:rFonts w:ascii="Times New Roman" w:hAnsi="Times New Roman" w:cs="Times New Roman"/>
          <w:color w:val="000000" w:themeColor="text1"/>
          <w:sz w:val="48"/>
          <w:szCs w:val="48"/>
          <w:shd w:val="clear" w:color="auto" w:fill="FFFFFF"/>
        </w:rPr>
        <w:t> </w:t>
      </w:r>
    </w:p>
    <w:p w14:paraId="32BA81AA" w14:textId="59CC7E24" w:rsidR="00BA0B1E" w:rsidRPr="000D2B0B" w:rsidRDefault="00BA0B1E" w:rsidP="00BA0B1E">
      <w:pPr>
        <w:jc w:val="center"/>
        <w:rPr>
          <w:rFonts w:ascii="Times New Roman" w:hAnsi="Times New Roman" w:cs="Times New Roman"/>
          <w:color w:val="000000" w:themeColor="text1"/>
          <w:sz w:val="48"/>
          <w:szCs w:val="48"/>
          <w:shd w:val="clear" w:color="auto" w:fill="FFFFFF"/>
        </w:rPr>
      </w:pPr>
      <w:r w:rsidRPr="000D2B0B">
        <w:rPr>
          <w:rFonts w:ascii="Times New Roman" w:hAnsi="Times New Roman" w:cs="Times New Roman"/>
          <w:b/>
          <w:bCs/>
          <w:color w:val="000000" w:themeColor="text1"/>
          <w:sz w:val="48"/>
          <w:szCs w:val="48"/>
          <w:shd w:val="clear" w:color="auto" w:fill="FFFFFF"/>
        </w:rPr>
        <w:t>Negative space</w:t>
      </w:r>
      <w:r w:rsidRPr="000D2B0B">
        <w:rPr>
          <w:rFonts w:ascii="Times New Roman" w:hAnsi="Times New Roman" w:cs="Times New Roman"/>
          <w:color w:val="000000" w:themeColor="text1"/>
          <w:sz w:val="48"/>
          <w:szCs w:val="48"/>
          <w:shd w:val="clear" w:color="auto" w:fill="FFFFFF"/>
        </w:rPr>
        <w:t xml:space="preserve"> </w:t>
      </w:r>
      <w:r w:rsidRPr="000D2B0B">
        <w:rPr>
          <w:rFonts w:ascii="Times New Roman" w:hAnsi="Times New Roman" w:cs="Times New Roman"/>
          <w:color w:val="000000" w:themeColor="text1"/>
          <w:sz w:val="48"/>
          <w:szCs w:val="48"/>
          <w:shd w:val="clear" w:color="auto" w:fill="FFFFFF"/>
        </w:rPr>
        <w:t xml:space="preserve">is the shape around an </w:t>
      </w:r>
      <w:r w:rsidR="000D2B0B" w:rsidRPr="000D2B0B">
        <w:rPr>
          <w:rFonts w:ascii="Times New Roman" w:hAnsi="Times New Roman" w:cs="Times New Roman"/>
          <w:color w:val="000000" w:themeColor="text1"/>
          <w:sz w:val="48"/>
          <w:szCs w:val="48"/>
          <w:shd w:val="clear" w:color="auto" w:fill="FFFFFF"/>
        </w:rPr>
        <w:t>object.</w:t>
      </w:r>
      <w:r w:rsidRPr="000D2B0B">
        <w:rPr>
          <w:rFonts w:ascii="Times New Roman" w:hAnsi="Times New Roman" w:cs="Times New Roman"/>
          <w:color w:val="000000" w:themeColor="text1"/>
          <w:sz w:val="48"/>
          <w:szCs w:val="48"/>
          <w:shd w:val="clear" w:color="auto" w:fill="FFFFFF"/>
        </w:rPr>
        <w:t xml:space="preserve"> </w:t>
      </w:r>
    </w:p>
    <w:p w14:paraId="642B386D" w14:textId="77777777" w:rsidR="000D2B0B" w:rsidRPr="00BA0B1E" w:rsidRDefault="000D2B0B" w:rsidP="00BA0B1E">
      <w:pPr>
        <w:jc w:val="center"/>
        <w:rPr>
          <w:rFonts w:ascii="Times New Roman" w:hAnsi="Times New Roman" w:cs="Times New Roman"/>
          <w:color w:val="000000" w:themeColor="text1"/>
          <w:sz w:val="36"/>
          <w:szCs w:val="36"/>
          <w:shd w:val="clear" w:color="auto" w:fill="FFFFFF"/>
        </w:rPr>
      </w:pPr>
    </w:p>
    <w:p w14:paraId="7F123766" w14:textId="7B1886A3" w:rsidR="00BA0B1E" w:rsidRPr="00BA0B1E" w:rsidRDefault="00BA0B1E" w:rsidP="00BA0B1E">
      <w:pPr>
        <w:jc w:val="center"/>
        <w:rPr>
          <w:rFonts w:ascii="Times New Roman" w:hAnsi="Times New Roman" w:cs="Times New Roman"/>
          <w:color w:val="000000" w:themeColor="text1"/>
          <w:sz w:val="36"/>
          <w:szCs w:val="36"/>
        </w:rPr>
      </w:pPr>
      <w:r>
        <w:rPr>
          <w:noProof/>
        </w:rPr>
        <w:drawing>
          <wp:inline distT="0" distB="0" distL="0" distR="0" wp14:anchorId="76F21DD0" wp14:editId="288EE448">
            <wp:extent cx="3209925" cy="2124216"/>
            <wp:effectExtent l="0" t="0" r="0" b="9525"/>
            <wp:docPr id="15" name="Picture 14" descr="Easy Chalk Pastel Heart Art for Kids to Make - Projects with Kid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 descr="Easy Chalk Pastel Heart Art for Kids to Make - Projects with Kids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37852" cy="214269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D11E303" wp14:editId="5ED81B51">
            <wp:extent cx="4071938" cy="2171700"/>
            <wp:effectExtent l="0" t="0" r="5080" b="0"/>
            <wp:docPr id="16" name="Picture 15" descr="Easy Christmas Chalk Pastel Art For Kids to Make - Projects with Kid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 descr="Easy Christmas Chalk Pastel Art For Kids to Make - Projects with Kids"/>
                    <pic:cNvPicPr>
                      <a:picLocks noChangeAspect="1" noChangeArrowheads="1"/>
                    </pic:cNvPicPr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6504" b="12836"/>
                    <a:stretch/>
                  </pic:blipFill>
                  <pic:spPr bwMode="auto">
                    <a:xfrm>
                      <a:off x="0" y="0"/>
                      <a:ext cx="4077841" cy="217484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1CA7176" w14:textId="66897DEF" w:rsidR="00BA0B1E" w:rsidRDefault="00BA0B1E">
      <w:r>
        <w:lastRenderedPageBreak/>
        <w:br w:type="textWrapping" w:clear="all"/>
      </w:r>
    </w:p>
    <w:p w14:paraId="2653746E" w14:textId="416EC6B9" w:rsidR="008732C3" w:rsidRDefault="00E10080">
      <w:r>
        <w:rPr>
          <w:noProof/>
        </w:rPr>
        <w:drawing>
          <wp:inline distT="0" distB="0" distL="0" distR="0" wp14:anchorId="3A17E00A" wp14:editId="2B3DF6D7">
            <wp:extent cx="5886450" cy="6076950"/>
            <wp:effectExtent l="0" t="0" r="0" b="0"/>
            <wp:docPr id="1" name="Picture 1" descr="Star Template | Free Printable Star Outlines - One Little Projec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Star Template | Free Printable Star Outlines - One Little Project"/>
                    <pic:cNvPicPr>
                      <a:picLocks noChangeAspect="1" noChangeArrowheads="1"/>
                    </pic:cNvPicPr>
                  </pic:nvPicPr>
                  <pic:blipFill rotWithShape="1"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959" b="9332"/>
                    <a:stretch/>
                  </pic:blipFill>
                  <pic:spPr bwMode="auto">
                    <a:xfrm>
                      <a:off x="0" y="0"/>
                      <a:ext cx="5886562" cy="60770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3B40415" w14:textId="5C38BF1F" w:rsidR="00E10080" w:rsidRDefault="00E10080">
      <w:r>
        <w:rPr>
          <w:noProof/>
        </w:rPr>
        <w:lastRenderedPageBreak/>
        <w:drawing>
          <wp:inline distT="0" distB="0" distL="0" distR="0" wp14:anchorId="0808EB19" wp14:editId="1E325035">
            <wp:extent cx="5943600" cy="5594414"/>
            <wp:effectExtent l="0" t="0" r="0" b="0"/>
            <wp:docPr id="2" name="Picture 1" descr="Five-pointed star - Wikipedi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Five-pointed star - Wikipedia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59441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33B1BAC" w14:textId="77777777" w:rsidR="00E10080" w:rsidRDefault="00E10080">
      <w:pPr>
        <w:rPr>
          <w:noProof/>
        </w:rPr>
      </w:pPr>
    </w:p>
    <w:p w14:paraId="0DA24F53" w14:textId="08FAA93C" w:rsidR="00E10080" w:rsidRDefault="00E10080">
      <w:r>
        <w:rPr>
          <w:noProof/>
        </w:rPr>
        <w:lastRenderedPageBreak/>
        <w:drawing>
          <wp:inline distT="0" distB="0" distL="0" distR="0" wp14:anchorId="45559D32" wp14:editId="6D0236BC">
            <wp:extent cx="5943600" cy="6715125"/>
            <wp:effectExtent l="0" t="0" r="0" b="0"/>
            <wp:docPr id="3" name="Picture 2" descr="Free Printable Heart Template (6 sizes of Heart Outlines Small, Medium &amp;  Large) | Heart template, Heart printable, Printable heart templa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Free Printable Heart Template (6 sizes of Heart Outlines Small, Medium &amp;  Large) | Heart template, Heart printable, Printable heart template"/>
                    <pic:cNvPicPr>
                      <a:picLocks noChangeAspect="1" noChangeArrowheads="1"/>
                    </pic:cNvPicPr>
                  </pic:nvPicPr>
                  <pic:blipFill rotWithShape="1"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-4" b="12769"/>
                    <a:stretch/>
                  </pic:blipFill>
                  <pic:spPr bwMode="auto">
                    <a:xfrm>
                      <a:off x="0" y="0"/>
                      <a:ext cx="5943810" cy="671536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9CFDF19" w14:textId="77777777" w:rsidR="00E10080" w:rsidRDefault="00E10080"/>
    <w:p w14:paraId="72843A69" w14:textId="77777777" w:rsidR="00E10080" w:rsidRDefault="00E10080">
      <w:pPr>
        <w:rPr>
          <w:noProof/>
        </w:rPr>
      </w:pPr>
    </w:p>
    <w:p w14:paraId="4E28F566" w14:textId="70E3E990" w:rsidR="00E10080" w:rsidRDefault="00E10080">
      <w:r>
        <w:rPr>
          <w:noProof/>
        </w:rPr>
        <w:lastRenderedPageBreak/>
        <w:drawing>
          <wp:inline distT="0" distB="0" distL="0" distR="0" wp14:anchorId="4F334BF9" wp14:editId="0EB27FF7">
            <wp:extent cx="5895975" cy="5810250"/>
            <wp:effectExtent l="0" t="0" r="0" b="0"/>
            <wp:docPr id="4" name="Picture 3" descr="Tree and shape Black and White Stock Photos &amp; Images - Alam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Tree and shape Black and White Stock Photos &amp; Images - Alamy"/>
                    <pic:cNvPicPr>
                      <a:picLocks noChangeAspect="1" noChangeArrowheads="1"/>
                    </pic:cNvPicPr>
                  </pic:nvPicPr>
                  <pic:blipFill rotWithShape="1"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796" b="9271"/>
                    <a:stretch/>
                  </pic:blipFill>
                  <pic:spPr bwMode="auto">
                    <a:xfrm>
                      <a:off x="0" y="0"/>
                      <a:ext cx="5896315" cy="58105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F0C0243" w14:textId="77777777" w:rsidR="00E10080" w:rsidRDefault="00E10080">
      <w:pPr>
        <w:rPr>
          <w:noProof/>
        </w:rPr>
      </w:pPr>
    </w:p>
    <w:p w14:paraId="22E8D2D5" w14:textId="06726EA9" w:rsidR="00E10080" w:rsidRDefault="00E10080">
      <w:r>
        <w:rPr>
          <w:noProof/>
        </w:rPr>
        <w:lastRenderedPageBreak/>
        <w:drawing>
          <wp:inline distT="0" distB="0" distL="0" distR="0" wp14:anchorId="6688AB8F" wp14:editId="74EC69E3">
            <wp:extent cx="5000625" cy="7426671"/>
            <wp:effectExtent l="0" t="0" r="0" b="0"/>
            <wp:docPr id="5" name="Picture 4" descr="Free Printable Bunny Templates for Spring &amp; Easter Craft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Free Printable Bunny Templates for Spring &amp; Easter Crafts"/>
                    <pic:cNvPicPr>
                      <a:picLocks noChangeAspect="1" noChangeArrowheads="1"/>
                    </pic:cNvPicPr>
                  </pic:nvPicPr>
                  <pic:blipFill rotWithShape="1"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7750" t="6757" r="16500" b="6371"/>
                    <a:stretch/>
                  </pic:blipFill>
                  <pic:spPr bwMode="auto">
                    <a:xfrm>
                      <a:off x="0" y="0"/>
                      <a:ext cx="5003710" cy="743125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85EDD8A" w14:textId="259ECFAF" w:rsidR="00E10080" w:rsidRDefault="00E10080">
      <w:r>
        <w:rPr>
          <w:noProof/>
        </w:rPr>
        <w:lastRenderedPageBreak/>
        <w:drawing>
          <wp:inline distT="0" distB="0" distL="0" distR="0" wp14:anchorId="58923C4C" wp14:editId="7D2013A3">
            <wp:extent cx="4876800" cy="4876800"/>
            <wp:effectExtent l="0" t="0" r="0" b="0"/>
            <wp:docPr id="6" name="Picture 5" descr="Logo, bat, Black, Character, Batman, Silhouette, random, shape ic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Logo, bat, Black, Character, Batman, Silhouette, random, shape icon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4876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C2B2073" w14:textId="1CCBF67A" w:rsidR="00E10080" w:rsidRDefault="00E10080">
      <w:r>
        <w:rPr>
          <w:noProof/>
        </w:rPr>
        <w:lastRenderedPageBreak/>
        <w:drawing>
          <wp:inline distT="0" distB="0" distL="0" distR="0" wp14:anchorId="57BB5D77" wp14:editId="7632CDBC">
            <wp:extent cx="5534025" cy="5512983"/>
            <wp:effectExtent l="0" t="0" r="0" b="0"/>
            <wp:docPr id="7" name="Picture 6" descr="Canadian Maple Leaf Silhouette | Maple leaf art, Pyrography patterns, Mini  drawing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anadian Maple Leaf Silhouette | Maple leaf art, Pyrography patterns, Mini  drawings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5926" cy="552483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FBCB686" w14:textId="25B2EB54" w:rsidR="00E10080" w:rsidRDefault="00E10080" w:rsidP="00E10080">
      <w:pPr>
        <w:tabs>
          <w:tab w:val="left" w:pos="5145"/>
        </w:tabs>
      </w:pPr>
      <w:r>
        <w:tab/>
      </w:r>
    </w:p>
    <w:p w14:paraId="2E0C7940" w14:textId="77777777" w:rsidR="00E10080" w:rsidRDefault="00E10080" w:rsidP="00E10080">
      <w:pPr>
        <w:tabs>
          <w:tab w:val="left" w:pos="5145"/>
        </w:tabs>
        <w:rPr>
          <w:noProof/>
        </w:rPr>
      </w:pPr>
    </w:p>
    <w:p w14:paraId="3C0954BD" w14:textId="4AC2CBAD" w:rsidR="00E10080" w:rsidRDefault="00E10080" w:rsidP="00E10080">
      <w:pPr>
        <w:tabs>
          <w:tab w:val="left" w:pos="5145"/>
        </w:tabs>
      </w:pPr>
      <w:r>
        <w:rPr>
          <w:noProof/>
        </w:rPr>
        <w:lastRenderedPageBreak/>
        <w:drawing>
          <wp:inline distT="0" distB="0" distL="0" distR="0" wp14:anchorId="6C542F35" wp14:editId="0215B741">
            <wp:extent cx="7686668" cy="5025160"/>
            <wp:effectExtent l="0" t="0" r="0" b="0"/>
            <wp:docPr id="8" name="Picture 7" descr="Fish Shape Stock Illustrations – 82,623 Fish Shape Stock Illustrations,  Vectors &amp; Clipart - Dreamstim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Fish Shape Stock Illustrations – 82,623 Fish Shape Stock Illustrations,  Vectors &amp; Clipart - Dreamstime"/>
                    <pic:cNvPicPr>
                      <a:picLocks noChangeAspect="1" noChangeArrowheads="1"/>
                    </pic:cNvPicPr>
                  </pic:nvPicPr>
                  <pic:blipFill rotWithShape="1">
                    <a:blip r:embed="rId16">
                      <a:biLevel thresh="75000"/>
                      <a:extLst>
                        <a:ext uri="{BEBA8EAE-BF5A-486C-A8C5-ECC9F3942E4B}">
                          <a14:imgProps xmlns:a14="http://schemas.microsoft.com/office/drawing/2010/main">
                            <a14:imgLayer r:embed="rId17">
                              <a14:imgEffect>
                                <a14:sharpenSoften amount="25000"/>
                              </a14:imgEffect>
                              <a14:imgEffect>
                                <a14:brightnessContrast bright="20000" contrast="-2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122" t="-13728" r="-1122" b="13728"/>
                    <a:stretch/>
                  </pic:blipFill>
                  <pic:spPr bwMode="auto">
                    <a:xfrm>
                      <a:off x="0" y="0"/>
                      <a:ext cx="7695768" cy="503110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E8B6717" w14:textId="62AECE23" w:rsidR="00E10080" w:rsidRDefault="00E10080" w:rsidP="00E10080">
      <w:pPr>
        <w:tabs>
          <w:tab w:val="left" w:pos="5145"/>
        </w:tabs>
      </w:pPr>
      <w:r>
        <w:rPr>
          <w:noProof/>
        </w:rPr>
        <w:lastRenderedPageBreak/>
        <w:drawing>
          <wp:inline distT="0" distB="0" distL="0" distR="0" wp14:anchorId="67270EEC" wp14:editId="1FB4F06B">
            <wp:extent cx="6162675" cy="6162675"/>
            <wp:effectExtent l="0" t="0" r="0" b="0"/>
            <wp:docPr id="10" name="Picture 9" descr="Cat #2 Precut Glass Shape - COE 96 – Fuse Muse Fused Glas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Cat #2 Precut Glass Shape - COE 96 – Fuse Muse Fused Glass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62675" cy="6162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D603AC9" w14:textId="77777777" w:rsidR="008D13E4" w:rsidRDefault="008D13E4" w:rsidP="00E10080">
      <w:pPr>
        <w:tabs>
          <w:tab w:val="left" w:pos="5145"/>
        </w:tabs>
      </w:pPr>
    </w:p>
    <w:p w14:paraId="7D2CFDC1" w14:textId="77777777" w:rsidR="008D13E4" w:rsidRDefault="008D13E4" w:rsidP="00E10080">
      <w:pPr>
        <w:tabs>
          <w:tab w:val="left" w:pos="5145"/>
        </w:tabs>
      </w:pPr>
    </w:p>
    <w:p w14:paraId="718ED797" w14:textId="77777777" w:rsidR="008D13E4" w:rsidRDefault="008D13E4" w:rsidP="00E10080">
      <w:pPr>
        <w:tabs>
          <w:tab w:val="left" w:pos="5145"/>
        </w:tabs>
      </w:pPr>
    </w:p>
    <w:p w14:paraId="46B189D1" w14:textId="77777777" w:rsidR="008D13E4" w:rsidRDefault="008D13E4" w:rsidP="00E10080">
      <w:pPr>
        <w:tabs>
          <w:tab w:val="left" w:pos="5145"/>
        </w:tabs>
      </w:pPr>
    </w:p>
    <w:p w14:paraId="51D11001" w14:textId="77777777" w:rsidR="008D13E4" w:rsidRDefault="008D13E4" w:rsidP="00E10080">
      <w:pPr>
        <w:tabs>
          <w:tab w:val="left" w:pos="5145"/>
        </w:tabs>
      </w:pPr>
    </w:p>
    <w:p w14:paraId="65F667B4" w14:textId="77777777" w:rsidR="008D13E4" w:rsidRDefault="008D13E4" w:rsidP="00E10080">
      <w:pPr>
        <w:tabs>
          <w:tab w:val="left" w:pos="5145"/>
        </w:tabs>
      </w:pPr>
    </w:p>
    <w:p w14:paraId="35863668" w14:textId="77777777" w:rsidR="008D13E4" w:rsidRDefault="008D13E4" w:rsidP="00E10080">
      <w:pPr>
        <w:tabs>
          <w:tab w:val="left" w:pos="5145"/>
        </w:tabs>
      </w:pPr>
    </w:p>
    <w:p w14:paraId="1026617C" w14:textId="77777777" w:rsidR="008D13E4" w:rsidRDefault="008D13E4" w:rsidP="00E10080">
      <w:pPr>
        <w:tabs>
          <w:tab w:val="left" w:pos="5145"/>
        </w:tabs>
      </w:pPr>
    </w:p>
    <w:p w14:paraId="7D82B0A0" w14:textId="77777777" w:rsidR="008D13E4" w:rsidRDefault="008D13E4" w:rsidP="00E10080">
      <w:pPr>
        <w:tabs>
          <w:tab w:val="left" w:pos="5145"/>
        </w:tabs>
      </w:pPr>
    </w:p>
    <w:p w14:paraId="48C0D1D6" w14:textId="77777777" w:rsidR="008D13E4" w:rsidRDefault="008D13E4" w:rsidP="00E10080">
      <w:pPr>
        <w:tabs>
          <w:tab w:val="left" w:pos="5145"/>
        </w:tabs>
      </w:pPr>
    </w:p>
    <w:p w14:paraId="0E43FB17" w14:textId="518767D6" w:rsidR="008D13E4" w:rsidRPr="00E10080" w:rsidRDefault="008D13E4" w:rsidP="00E10080">
      <w:pPr>
        <w:tabs>
          <w:tab w:val="left" w:pos="5145"/>
        </w:tabs>
      </w:pPr>
      <w:r>
        <w:rPr>
          <w:noProof/>
        </w:rPr>
        <w:lastRenderedPageBreak/>
        <w:drawing>
          <wp:inline distT="0" distB="0" distL="0" distR="0" wp14:anchorId="52A75F7F" wp14:editId="18AC0E41">
            <wp:extent cx="6858000" cy="6858000"/>
            <wp:effectExtent l="0" t="0" r="0" b="0"/>
            <wp:docPr id="17" name="Picture 16" descr="Make A Gift Look Gorgeous With Our Handmade Tags | Butterfly template,  Butterfly printable, Butterfly printable templa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 descr="Make A Gift Look Gorgeous With Our Handmade Tags | Butterfly template,  Butterfly printable, Butterfly printable template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6858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8D13E4" w:rsidRPr="00E10080" w:rsidSect="00CB2446">
      <w:pgSz w:w="12240" w:h="15840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I2tTAzNjQ2MTGxMLJQ0lEKTi0uzszPAykwrAUAXHfrACwAAAA="/>
  </w:docVars>
  <w:rsids>
    <w:rsidRoot w:val="00E10080"/>
    <w:rsid w:val="000D2B0B"/>
    <w:rsid w:val="003E4458"/>
    <w:rsid w:val="007D3E20"/>
    <w:rsid w:val="008732C3"/>
    <w:rsid w:val="008D13E4"/>
    <w:rsid w:val="009737FF"/>
    <w:rsid w:val="00BA0B1E"/>
    <w:rsid w:val="00CB2446"/>
    <w:rsid w:val="00E100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BFC6BA"/>
  <w15:chartTrackingRefBased/>
  <w15:docId w15:val="{D4B21C16-34CB-4B8B-88A9-BE41A17480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CA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jpeg"/><Relationship Id="rId13" Type="http://schemas.openxmlformats.org/officeDocument/2006/relationships/image" Target="media/image10.png"/><Relationship Id="rId18" Type="http://schemas.openxmlformats.org/officeDocument/2006/relationships/image" Target="media/image14.jpeg"/><Relationship Id="rId3" Type="http://schemas.openxmlformats.org/officeDocument/2006/relationships/webSettings" Target="webSettings.xml"/><Relationship Id="rId21" Type="http://schemas.openxmlformats.org/officeDocument/2006/relationships/theme" Target="theme/theme1.xml"/><Relationship Id="rId7" Type="http://schemas.openxmlformats.org/officeDocument/2006/relationships/image" Target="media/image4.jpeg"/><Relationship Id="rId12" Type="http://schemas.openxmlformats.org/officeDocument/2006/relationships/image" Target="media/image9.jpeg"/><Relationship Id="rId17" Type="http://schemas.microsoft.com/office/2007/relationships/hdphoto" Target="media/hdphoto1.wdp"/><Relationship Id="rId2" Type="http://schemas.openxmlformats.org/officeDocument/2006/relationships/settings" Target="settings.xml"/><Relationship Id="rId16" Type="http://schemas.openxmlformats.org/officeDocument/2006/relationships/image" Target="media/image13.png"/><Relationship Id="rId20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image" Target="media/image3.jpeg"/><Relationship Id="rId11" Type="http://schemas.openxmlformats.org/officeDocument/2006/relationships/image" Target="media/image8.jpeg"/><Relationship Id="rId5" Type="http://schemas.openxmlformats.org/officeDocument/2006/relationships/image" Target="media/image2.jpeg"/><Relationship Id="rId15" Type="http://schemas.openxmlformats.org/officeDocument/2006/relationships/image" Target="media/image12.png"/><Relationship Id="rId10" Type="http://schemas.openxmlformats.org/officeDocument/2006/relationships/image" Target="media/image7.png"/><Relationship Id="rId19" Type="http://schemas.openxmlformats.org/officeDocument/2006/relationships/image" Target="media/image15.jpeg"/><Relationship Id="rId4" Type="http://schemas.openxmlformats.org/officeDocument/2006/relationships/image" Target="media/image1.jpeg"/><Relationship Id="rId9" Type="http://schemas.openxmlformats.org/officeDocument/2006/relationships/image" Target="media/image6.jpeg"/><Relationship Id="rId14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2</Pages>
  <Words>23</Words>
  <Characters>13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ynthia Cousineau</dc:creator>
  <cp:keywords/>
  <dc:description/>
  <cp:lastModifiedBy>Cynthia Cousineau</cp:lastModifiedBy>
  <cp:revision>3</cp:revision>
  <cp:lastPrinted>2024-02-14T04:58:00Z</cp:lastPrinted>
  <dcterms:created xsi:type="dcterms:W3CDTF">2024-02-14T04:30:00Z</dcterms:created>
  <dcterms:modified xsi:type="dcterms:W3CDTF">2024-02-14T04:59:00Z</dcterms:modified>
</cp:coreProperties>
</file>